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F0C98" w14:textId="2B3B2C2A" w:rsidR="00780C69" w:rsidRDefault="00780C69" w:rsidP="00780C69">
      <w:pPr>
        <w:jc w:val="center"/>
        <w:rPr>
          <w:sz w:val="40"/>
          <w:szCs w:val="36"/>
          <w:lang w:val="en-GB"/>
        </w:rPr>
      </w:pPr>
      <w:r>
        <w:rPr>
          <w:sz w:val="40"/>
          <w:szCs w:val="36"/>
          <w:lang w:val="en-GB"/>
        </w:rPr>
        <w:t>Practical 6</w:t>
      </w:r>
    </w:p>
    <w:p w14:paraId="181A06E0" w14:textId="7F3B16B4" w:rsidR="00780C69" w:rsidRDefault="00780C69" w:rsidP="00780C69">
      <w:pPr>
        <w:rPr>
          <w:lang w:val="en-GB"/>
        </w:rPr>
      </w:pPr>
      <w:r>
        <w:rPr>
          <w:lang w:val="en-GB"/>
        </w:rPr>
        <w:t>Question:</w:t>
      </w:r>
    </w:p>
    <w:p w14:paraId="4D331017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u w:val="single"/>
          <w:lang w:eastAsia="en-IN"/>
        </w:rPr>
        <w:t>Instruction</w:t>
      </w: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:  </w:t>
      </w:r>
    </w:p>
    <w:p w14:paraId="3AFD2B55" w14:textId="77777777" w:rsidR="00780C69" w:rsidRPr="00780C69" w:rsidRDefault="00780C69" w:rsidP="00780C69">
      <w:pPr>
        <w:numPr>
          <w:ilvl w:val="0"/>
          <w:numId w:val="1"/>
        </w:numPr>
        <w:shd w:val="clear" w:color="auto" w:fill="2D2D2D"/>
        <w:spacing w:before="100" w:beforeAutospacing="1" w:after="100" w:afterAutospacing="1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 xml:space="preserve">Write Student-ID, Student-Name and Practical </w:t>
      </w:r>
      <w:proofErr w:type="gramStart"/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AIM  as</w:t>
      </w:r>
      <w:proofErr w:type="gramEnd"/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 xml:space="preserve"> comment.</w:t>
      </w:r>
    </w:p>
    <w:p w14:paraId="1D7421B7" w14:textId="77777777" w:rsidR="00780C69" w:rsidRPr="00780C69" w:rsidRDefault="00780C69" w:rsidP="00780C69">
      <w:pPr>
        <w:numPr>
          <w:ilvl w:val="0"/>
          <w:numId w:val="1"/>
        </w:numPr>
        <w:shd w:val="clear" w:color="auto" w:fill="2D2D2D"/>
        <w:spacing w:before="100" w:beforeAutospacing="1" w:after="100" w:afterAutospacing="1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Insert GitHub repository link as comment.</w:t>
      </w:r>
    </w:p>
    <w:p w14:paraId="0B3E280D" w14:textId="77777777" w:rsidR="00780C69" w:rsidRPr="00780C69" w:rsidRDefault="00780C69" w:rsidP="00780C69">
      <w:pPr>
        <w:numPr>
          <w:ilvl w:val="0"/>
          <w:numId w:val="1"/>
        </w:numPr>
        <w:shd w:val="clear" w:color="auto" w:fill="2D2D2D"/>
        <w:spacing w:before="100" w:beforeAutospacing="1" w:after="100" w:afterAutospacing="1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 xml:space="preserve">Write appropriate comment for each logical </w:t>
      </w:r>
      <w:proofErr w:type="gramStart"/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steps</w:t>
      </w:r>
      <w:proofErr w:type="gramEnd"/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.</w:t>
      </w:r>
    </w:p>
    <w:p w14:paraId="6A932189" w14:textId="77777777" w:rsidR="00780C69" w:rsidRPr="00780C69" w:rsidRDefault="00780C69" w:rsidP="00780C69">
      <w:pPr>
        <w:numPr>
          <w:ilvl w:val="0"/>
          <w:numId w:val="1"/>
        </w:numPr>
        <w:shd w:val="clear" w:color="auto" w:fill="2D2D2D"/>
        <w:spacing w:before="100" w:beforeAutospacing="1" w:after="100" w:afterAutospacing="1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Publish your code in GitHub repository.</w:t>
      </w:r>
    </w:p>
    <w:p w14:paraId="297A620F" w14:textId="77777777" w:rsidR="00780C69" w:rsidRPr="00780C69" w:rsidRDefault="00780C69" w:rsidP="00780C69">
      <w:pPr>
        <w:numPr>
          <w:ilvl w:val="0"/>
          <w:numId w:val="1"/>
        </w:numPr>
        <w:shd w:val="clear" w:color="auto" w:fill="2D2D2D"/>
        <w:spacing w:before="100" w:beforeAutospacing="1" w:after="100" w:afterAutospacing="1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Upload .pdf file only.</w:t>
      </w:r>
    </w:p>
    <w:p w14:paraId="57109265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br/>
      </w: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AIM:</w:t>
      </w: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You are given n words. Some words may repeat. For each word, output its number of occurrences. The output order should correspond with the input order of appearance of the word. See the sample input/output for clarification. </w:t>
      </w:r>
    </w:p>
    <w:p w14:paraId="31CD0854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Sample Input</w:t>
      </w: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21C55DFA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4 </w:t>
      </w:r>
    </w:p>
    <w:p w14:paraId="2BB30308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f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0D882120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abcdefg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3A6B8C96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4AFD26AA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f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6CC12F3B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Sample Output</w:t>
      </w: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</w:t>
      </w:r>
    </w:p>
    <w:p w14:paraId="4A3DE4B7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3 </w:t>
      </w:r>
    </w:p>
    <w:p w14:paraId="437C2B1B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2 1 1 </w:t>
      </w:r>
    </w:p>
    <w:p w14:paraId="0D8E707F" w14:textId="77777777" w:rsidR="00780C69" w:rsidRPr="00780C69" w:rsidRDefault="00780C69" w:rsidP="00780C69">
      <w:pPr>
        <w:shd w:val="clear" w:color="auto" w:fill="2D2D2D"/>
        <w:spacing w:after="0" w:line="240" w:lineRule="auto"/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</w:pPr>
      <w:r w:rsidRPr="00780C69">
        <w:rPr>
          <w:rFonts w:ascii="Segoe UI" w:eastAsia="Times New Roman" w:hAnsi="Segoe UI" w:cs="Segoe UI"/>
          <w:b/>
          <w:bCs/>
          <w:color w:val="FFFFFF"/>
          <w:sz w:val="21"/>
          <w:szCs w:val="21"/>
          <w:lang w:eastAsia="en-IN"/>
        </w:rPr>
        <w:t>Explanation:</w:t>
      </w:r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 There are 3 distinct words. Here, "</w:t>
      </w: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f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 xml:space="preserve">" appears twice in the input at the first and last positions. The other words appear once each. The order of the first appearances </w:t>
      </w:r>
      <w:proofErr w:type="gram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are</w:t>
      </w:r>
      <w:proofErr w:type="gram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 xml:space="preserve"> "</w:t>
      </w: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f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", "</w:t>
      </w: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abcdefg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" and "</w:t>
      </w:r>
      <w:proofErr w:type="spellStart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bcde</w:t>
      </w:r>
      <w:proofErr w:type="spellEnd"/>
      <w:r w:rsidRPr="00780C69">
        <w:rPr>
          <w:rFonts w:ascii="Segoe UI" w:eastAsia="Times New Roman" w:hAnsi="Segoe UI" w:cs="Segoe UI"/>
          <w:color w:val="FFFFFF"/>
          <w:sz w:val="21"/>
          <w:szCs w:val="21"/>
          <w:lang w:eastAsia="en-IN"/>
        </w:rPr>
        <w:t>" which corresponds to the output.</w:t>
      </w:r>
    </w:p>
    <w:p w14:paraId="18E2EE14" w14:textId="77777777" w:rsidR="00780C69" w:rsidRDefault="00780C69" w:rsidP="00780C69">
      <w:pPr>
        <w:rPr>
          <w:lang w:val="en-GB"/>
        </w:rPr>
      </w:pPr>
    </w:p>
    <w:p w14:paraId="0C7C8D53" w14:textId="17393C4D" w:rsidR="00780C69" w:rsidRDefault="00780C69" w:rsidP="00780C69">
      <w:pPr>
        <w:rPr>
          <w:lang w:val="en-GB"/>
        </w:rPr>
      </w:pPr>
      <w:r>
        <w:rPr>
          <w:lang w:val="en-GB"/>
        </w:rPr>
        <w:t>Code:</w:t>
      </w:r>
    </w:p>
    <w:p w14:paraId="368C2449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import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collections</w:t>
      </w:r>
    </w:p>
    <w:p w14:paraId="3958E135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N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=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B2CCD6"/>
          <w:sz w:val="21"/>
          <w:szCs w:val="21"/>
          <w:lang w:eastAsia="en-IN"/>
        </w:rPr>
        <w:t>int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proofErr w:type="gramStart"/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input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proofErr w:type="gramEnd"/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))</w:t>
      </w:r>
    </w:p>
    <w:p w14:paraId="21C47C2E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d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=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collections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.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OrderedDict</w:t>
      </w:r>
      <w:proofErr w:type="spellEnd"/>
      <w:proofErr w:type="gramEnd"/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)</w:t>
      </w:r>
    </w:p>
    <w:p w14:paraId="09DCC6F5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for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proofErr w:type="spellStart"/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i</w:t>
      </w:r>
      <w:proofErr w:type="spellEnd"/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in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range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N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):</w:t>
      </w:r>
    </w:p>
    <w:p w14:paraId="75C95B19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    word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=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proofErr w:type="gramStart"/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input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proofErr w:type="gramEnd"/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)</w:t>
      </w:r>
    </w:p>
    <w:p w14:paraId="48B8D3D4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    </w:t>
      </w: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if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word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in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:</w:t>
      </w:r>
    </w:p>
    <w:p w14:paraId="75A34EB1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        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[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wor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]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+=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F78C6C"/>
          <w:sz w:val="21"/>
          <w:szCs w:val="21"/>
          <w:lang w:eastAsia="en-IN"/>
        </w:rPr>
        <w:t>1</w:t>
      </w:r>
    </w:p>
    <w:p w14:paraId="150EE4F9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    </w:t>
      </w: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else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:</w:t>
      </w:r>
    </w:p>
    <w:p w14:paraId="7772E3EB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        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[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wor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]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=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F78C6C"/>
          <w:sz w:val="21"/>
          <w:szCs w:val="21"/>
          <w:lang w:eastAsia="en-IN"/>
        </w:rPr>
        <w:t>1</w:t>
      </w:r>
    </w:p>
    <w:p w14:paraId="0D9EA8CF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print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proofErr w:type="spellStart"/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len</w:t>
      </w:r>
      <w:proofErr w:type="spellEnd"/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))</w:t>
      </w:r>
    </w:p>
    <w:p w14:paraId="1ABEB92F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for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k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,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v </w:t>
      </w:r>
      <w:r w:rsidRPr="00780C69">
        <w:rPr>
          <w:rFonts w:ascii="Cascadia Code" w:eastAsia="Times New Roman" w:hAnsi="Cascadia Code" w:cs="Cascadia Code"/>
          <w:i/>
          <w:iCs/>
          <w:color w:val="89DDFF"/>
          <w:sz w:val="21"/>
          <w:szCs w:val="21"/>
          <w:lang w:eastAsia="en-IN"/>
        </w:rPr>
        <w:t>in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d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.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items</w:t>
      </w:r>
      <w:proofErr w:type="spellEnd"/>
      <w:proofErr w:type="gramEnd"/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):</w:t>
      </w:r>
    </w:p>
    <w:p w14:paraId="21D30B74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    </w:t>
      </w:r>
      <w:proofErr w:type="gramStart"/>
      <w:r w:rsidRPr="00780C69">
        <w:rPr>
          <w:rFonts w:ascii="Cascadia Code" w:eastAsia="Times New Roman" w:hAnsi="Cascadia Code" w:cs="Cascadia Code"/>
          <w:color w:val="82AAFF"/>
          <w:sz w:val="21"/>
          <w:szCs w:val="21"/>
          <w:lang w:eastAsia="en-IN"/>
        </w:rPr>
        <w:t>print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(</w:t>
      </w:r>
      <w:proofErr w:type="gramEnd"/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>v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,</w:t>
      </w:r>
      <w:r w:rsidRPr="00780C69"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FF5370"/>
          <w:sz w:val="21"/>
          <w:szCs w:val="21"/>
          <w:lang w:eastAsia="en-IN"/>
        </w:rPr>
        <w:t>end</w:t>
      </w:r>
      <w:r w:rsidRPr="00780C69">
        <w:rPr>
          <w:rFonts w:ascii="Cascadia Code" w:eastAsia="Times New Roman" w:hAnsi="Cascadia Code" w:cs="Cascadia Code"/>
          <w:color w:val="C792EA"/>
          <w:sz w:val="21"/>
          <w:szCs w:val="21"/>
          <w:lang w:eastAsia="en-IN"/>
        </w:rPr>
        <w:t>=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"</w:t>
      </w:r>
      <w:r w:rsidRPr="00780C69">
        <w:rPr>
          <w:rFonts w:ascii="Cascadia Code" w:eastAsia="Times New Roman" w:hAnsi="Cascadia Code" w:cs="Cascadia Code"/>
          <w:color w:val="C3E88D"/>
          <w:sz w:val="21"/>
          <w:szCs w:val="21"/>
          <w:lang w:eastAsia="en-IN"/>
        </w:rPr>
        <w:t xml:space="preserve"> </w:t>
      </w:r>
      <w:r w:rsidRPr="00780C69">
        <w:rPr>
          <w:rFonts w:ascii="Cascadia Code" w:eastAsia="Times New Roman" w:hAnsi="Cascadia Code" w:cs="Cascadia Code"/>
          <w:color w:val="89DDFF"/>
          <w:sz w:val="21"/>
          <w:szCs w:val="21"/>
          <w:lang w:eastAsia="en-IN"/>
        </w:rPr>
        <w:t>")</w:t>
      </w:r>
    </w:p>
    <w:p w14:paraId="386B30A4" w14:textId="77777777" w:rsidR="00780C69" w:rsidRPr="00780C69" w:rsidRDefault="00780C69" w:rsidP="00780C69">
      <w:pPr>
        <w:shd w:val="clear" w:color="auto" w:fill="212121"/>
        <w:spacing w:after="0" w:line="285" w:lineRule="atLeast"/>
        <w:rPr>
          <w:rFonts w:ascii="Cascadia Code" w:eastAsia="Times New Roman" w:hAnsi="Cascadia Code" w:cs="Cascadia Code"/>
          <w:color w:val="EEFFFF"/>
          <w:sz w:val="21"/>
          <w:szCs w:val="21"/>
          <w:lang w:eastAsia="en-IN"/>
        </w:rPr>
      </w:pPr>
    </w:p>
    <w:p w14:paraId="09CB15F7" w14:textId="77777777" w:rsidR="00780C69" w:rsidRDefault="00780C69" w:rsidP="00780C69">
      <w:pPr>
        <w:rPr>
          <w:lang w:val="en-GB"/>
        </w:rPr>
      </w:pPr>
    </w:p>
    <w:p w14:paraId="20FC630B" w14:textId="17BB608A" w:rsidR="00780C69" w:rsidRDefault="00780C69" w:rsidP="00780C69">
      <w:pPr>
        <w:rPr>
          <w:lang w:val="en-GB"/>
        </w:rPr>
      </w:pPr>
      <w:r>
        <w:rPr>
          <w:lang w:val="en-GB"/>
        </w:rPr>
        <w:t>Output:</w:t>
      </w:r>
    </w:p>
    <w:p w14:paraId="0A734043" w14:textId="473BD991" w:rsidR="00780C69" w:rsidRPr="00780C69" w:rsidRDefault="00780C69" w:rsidP="00780C69">
      <w:pPr>
        <w:rPr>
          <w:lang w:val="en-GB"/>
        </w:rPr>
      </w:pPr>
      <w:r w:rsidRPr="00780C69">
        <w:rPr>
          <w:lang w:val="en-GB"/>
        </w:rPr>
        <w:lastRenderedPageBreak/>
        <w:drawing>
          <wp:inline distT="0" distB="0" distL="0" distR="0" wp14:anchorId="5E167521" wp14:editId="4AF6F5A8">
            <wp:extent cx="5731510" cy="118364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0C69" w:rsidRPr="00780C69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1755F" w14:textId="77777777" w:rsidR="007F1A4F" w:rsidRDefault="007F1A4F" w:rsidP="00780C69">
      <w:pPr>
        <w:spacing w:after="0" w:line="240" w:lineRule="auto"/>
      </w:pPr>
      <w:r>
        <w:separator/>
      </w:r>
    </w:p>
  </w:endnote>
  <w:endnote w:type="continuationSeparator" w:id="0">
    <w:p w14:paraId="6FDD4664" w14:textId="77777777" w:rsidR="007F1A4F" w:rsidRDefault="007F1A4F" w:rsidP="00780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E2BE9" w14:textId="77777777" w:rsidR="007F1A4F" w:rsidRDefault="007F1A4F" w:rsidP="00780C69">
      <w:pPr>
        <w:spacing w:after="0" w:line="240" w:lineRule="auto"/>
      </w:pPr>
      <w:r>
        <w:separator/>
      </w:r>
    </w:p>
  </w:footnote>
  <w:footnote w:type="continuationSeparator" w:id="0">
    <w:p w14:paraId="618D543C" w14:textId="77777777" w:rsidR="007F1A4F" w:rsidRDefault="007F1A4F" w:rsidP="00780C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97A0" w14:textId="34089E55" w:rsidR="00780C69" w:rsidRPr="00780C69" w:rsidRDefault="00780C69">
    <w:pPr>
      <w:pStyle w:val="Header"/>
      <w:rPr>
        <w:lang w:val="en-GB"/>
      </w:rPr>
    </w:pPr>
    <w:r>
      <w:rPr>
        <w:lang w:val="en-GB"/>
      </w:rPr>
      <w:t>Dhairya Pandya</w:t>
    </w:r>
    <w:r>
      <w:rPr>
        <w:lang w:val="en-GB"/>
      </w:rPr>
      <w:tab/>
    </w:r>
    <w:r>
      <w:rPr>
        <w:lang w:val="en-GB"/>
      </w:rPr>
      <w:tab/>
    </w:r>
    <w:proofErr w:type="spellStart"/>
    <w:r>
      <w:rPr>
        <w:lang w:val="en-GB"/>
      </w:rPr>
      <w:t>20CE071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6241B"/>
    <w:multiLevelType w:val="multilevel"/>
    <w:tmpl w:val="B2F60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tTSxNDA2NjEyNzdQ0lEKTi0uzszPAykwrAUAe22v7ywAAAA="/>
  </w:docVars>
  <w:rsids>
    <w:rsidRoot w:val="00780C69"/>
    <w:rsid w:val="00780C69"/>
    <w:rsid w:val="007F1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9A774"/>
  <w15:chartTrackingRefBased/>
  <w15:docId w15:val="{225D5685-6789-4BEC-BFD2-E09009617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0C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C69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780C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C69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14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4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6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06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6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IRYA PANDYA</dc:creator>
  <cp:keywords/>
  <dc:description/>
  <cp:lastModifiedBy>DHAIRYA PANDYA</cp:lastModifiedBy>
  <cp:revision>1</cp:revision>
  <dcterms:created xsi:type="dcterms:W3CDTF">2022-02-12T17:11:00Z</dcterms:created>
  <dcterms:modified xsi:type="dcterms:W3CDTF">2022-02-12T17:13:00Z</dcterms:modified>
</cp:coreProperties>
</file>